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22C1" w:rsidRPr="0051013F" w:rsidRDefault="004422C1" w:rsidP="0014386C">
      <w:pPr>
        <w:pBdr>
          <w:bottom w:val="single" w:sz="4" w:space="1" w:color="auto"/>
        </w:pBdr>
        <w:spacing w:line="240" w:lineRule="auto"/>
        <w:contextualSpacing/>
        <w:rPr>
          <w:b/>
          <w:sz w:val="36"/>
          <w:szCs w:val="36"/>
        </w:rPr>
      </w:pPr>
      <w:r w:rsidRPr="0051013F">
        <w:rPr>
          <w:b/>
          <w:sz w:val="36"/>
          <w:szCs w:val="36"/>
        </w:rPr>
        <w:t>Keith Weber</w:t>
      </w:r>
    </w:p>
    <w:p w:rsidR="0014386C" w:rsidRDefault="00D51DDC" w:rsidP="0014386C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Waldorpstraat 47 appt 42</w:t>
      </w:r>
    </w:p>
    <w:p w:rsidR="00D51DDC" w:rsidRPr="00843706" w:rsidRDefault="00D51DDC" w:rsidP="0014386C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S’-Gravenhage, NL  2521 CA </w:t>
      </w:r>
    </w:p>
    <w:p w:rsidR="0014386C" w:rsidRPr="00843706" w:rsidRDefault="00D51DDC" w:rsidP="0014386C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Cell +31 06 45 366 794</w:t>
      </w:r>
      <w:r w:rsidR="0014386C" w:rsidRPr="00843706">
        <w:rPr>
          <w:sz w:val="24"/>
          <w:szCs w:val="24"/>
        </w:rPr>
        <w:t xml:space="preserve"> </w:t>
      </w:r>
    </w:p>
    <w:p w:rsidR="0014386C" w:rsidRPr="00843706" w:rsidRDefault="00E94083" w:rsidP="0014386C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Kweb23@ksu.edu</w:t>
      </w:r>
    </w:p>
    <w:p w:rsidR="0014386C" w:rsidRPr="00843706" w:rsidRDefault="0014386C" w:rsidP="0014386C">
      <w:pPr>
        <w:rPr>
          <w:sz w:val="24"/>
          <w:szCs w:val="24"/>
        </w:rPr>
      </w:pPr>
    </w:p>
    <w:p w:rsidR="0014386C" w:rsidRPr="00843706" w:rsidRDefault="0014386C" w:rsidP="009B05D0">
      <w:pPr>
        <w:pStyle w:val="Heading2"/>
      </w:pPr>
      <w:r w:rsidRPr="00843706">
        <w:t>Education:</w:t>
      </w:r>
    </w:p>
    <w:p w:rsidR="0032524C" w:rsidRDefault="0032524C" w:rsidP="009B05D0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 xml:space="preserve">The Hague University of Applied Sciences </w:t>
      </w:r>
      <w:r>
        <w:rPr>
          <w:sz w:val="24"/>
          <w:szCs w:val="24"/>
        </w:rPr>
        <w:t>[The Hague, Netherlands]</w:t>
      </w:r>
    </w:p>
    <w:p w:rsidR="0032524C" w:rsidRDefault="0032524C" w:rsidP="009B05D0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  <w:t xml:space="preserve">Major: </w:t>
      </w:r>
      <w:r w:rsidR="005E082F">
        <w:rPr>
          <w:sz w:val="24"/>
          <w:szCs w:val="24"/>
        </w:rPr>
        <w:t>European Studies</w:t>
      </w:r>
    </w:p>
    <w:p w:rsidR="0032524C" w:rsidRPr="0032524C" w:rsidRDefault="0032524C" w:rsidP="009B05D0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</w:r>
      <w:r w:rsidR="00D604D3">
        <w:rPr>
          <w:sz w:val="24"/>
          <w:szCs w:val="24"/>
        </w:rPr>
        <w:t>GPA: TBD (accepted and attending this spring)</w:t>
      </w:r>
    </w:p>
    <w:p w:rsidR="009B05D0" w:rsidRPr="0043110C" w:rsidRDefault="009B05D0" w:rsidP="009B05D0">
      <w:pPr>
        <w:spacing w:line="240" w:lineRule="auto"/>
        <w:contextualSpacing/>
        <w:rPr>
          <w:sz w:val="24"/>
          <w:szCs w:val="24"/>
        </w:rPr>
      </w:pPr>
      <w:r w:rsidRPr="00E94083">
        <w:rPr>
          <w:i/>
          <w:sz w:val="24"/>
          <w:szCs w:val="24"/>
        </w:rPr>
        <w:t>Kansas State University</w:t>
      </w:r>
      <w:r w:rsidR="0043110C">
        <w:rPr>
          <w:i/>
          <w:sz w:val="24"/>
          <w:szCs w:val="24"/>
        </w:rPr>
        <w:t xml:space="preserve"> </w:t>
      </w:r>
      <w:r w:rsidR="0043110C">
        <w:rPr>
          <w:sz w:val="24"/>
          <w:szCs w:val="24"/>
        </w:rPr>
        <w:t>[Manhattan, KS]</w:t>
      </w:r>
    </w:p>
    <w:p w:rsidR="009B05D0" w:rsidRDefault="009B05D0" w:rsidP="009B05D0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  <w:t>Major: Psychology</w:t>
      </w:r>
      <w:r w:rsidR="00665995">
        <w:rPr>
          <w:sz w:val="24"/>
          <w:szCs w:val="24"/>
        </w:rPr>
        <w:t xml:space="preserve"> and Anthropology</w:t>
      </w:r>
      <w:r>
        <w:rPr>
          <w:sz w:val="24"/>
          <w:szCs w:val="24"/>
        </w:rPr>
        <w:t xml:space="preserve"> </w:t>
      </w:r>
      <w:r w:rsidR="002A6AAB">
        <w:rPr>
          <w:sz w:val="24"/>
          <w:szCs w:val="24"/>
        </w:rPr>
        <w:t>with Premedical P</w:t>
      </w:r>
      <w:r w:rsidR="0043110C">
        <w:rPr>
          <w:sz w:val="24"/>
          <w:szCs w:val="24"/>
        </w:rPr>
        <w:t>ath</w:t>
      </w:r>
    </w:p>
    <w:p w:rsidR="009B05D0" w:rsidRDefault="002A6AAB" w:rsidP="009B05D0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  <w:t>Minor: Leadership S</w:t>
      </w:r>
      <w:r w:rsidR="009B05D0">
        <w:rPr>
          <w:sz w:val="24"/>
          <w:szCs w:val="24"/>
        </w:rPr>
        <w:t>tudies</w:t>
      </w:r>
    </w:p>
    <w:p w:rsidR="009B05D0" w:rsidRPr="00F177AD" w:rsidRDefault="009B05D0" w:rsidP="009B05D0">
      <w:pPr>
        <w:spacing w:line="240" w:lineRule="auto"/>
        <w:contextualSpacing/>
        <w:rPr>
          <w:sz w:val="24"/>
          <w:szCs w:val="24"/>
        </w:rPr>
      </w:pPr>
      <w:r w:rsidRPr="00E94083">
        <w:rPr>
          <w:sz w:val="24"/>
          <w:szCs w:val="24"/>
        </w:rPr>
        <w:t xml:space="preserve"> </w:t>
      </w:r>
      <w:r w:rsidR="00665995">
        <w:rPr>
          <w:sz w:val="24"/>
          <w:szCs w:val="24"/>
        </w:rPr>
        <w:tab/>
        <w:t>GPA: 3.2</w:t>
      </w:r>
    </w:p>
    <w:p w:rsidR="00152147" w:rsidRDefault="00E94083" w:rsidP="0014386C">
      <w:pPr>
        <w:spacing w:line="240" w:lineRule="auto"/>
        <w:contextualSpacing/>
        <w:rPr>
          <w:sz w:val="24"/>
          <w:szCs w:val="24"/>
        </w:rPr>
      </w:pPr>
      <w:r w:rsidRPr="009B05D0">
        <w:rPr>
          <w:i/>
          <w:sz w:val="24"/>
          <w:szCs w:val="24"/>
        </w:rPr>
        <w:t>Manhattan High School</w:t>
      </w:r>
      <w:r w:rsidR="0014386C" w:rsidRPr="00843706">
        <w:rPr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 w:rsidR="0014386C" w:rsidRPr="00843706">
        <w:rPr>
          <w:sz w:val="24"/>
          <w:szCs w:val="24"/>
        </w:rPr>
        <w:t>Manhattan, KS</w:t>
      </w:r>
      <w:r w:rsidR="009B05D0">
        <w:rPr>
          <w:sz w:val="24"/>
          <w:szCs w:val="24"/>
        </w:rPr>
        <w:t>]</w:t>
      </w:r>
    </w:p>
    <w:p w:rsidR="00152147" w:rsidRDefault="00152147" w:rsidP="0014386C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  <w:t>Graduated in top 25%</w:t>
      </w:r>
    </w:p>
    <w:p w:rsidR="0043110C" w:rsidRDefault="00D47400" w:rsidP="0043110C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</w:r>
      <w:r w:rsidR="009B05D0">
        <w:rPr>
          <w:sz w:val="24"/>
          <w:szCs w:val="24"/>
        </w:rPr>
        <w:t>GPA: 3.7</w:t>
      </w:r>
      <w:r w:rsidR="0043110C" w:rsidRPr="0043110C">
        <w:rPr>
          <w:sz w:val="24"/>
          <w:szCs w:val="24"/>
        </w:rPr>
        <w:t xml:space="preserve"> </w:t>
      </w:r>
    </w:p>
    <w:p w:rsidR="00152147" w:rsidRDefault="0043110C" w:rsidP="0014386C">
      <w:pPr>
        <w:spacing w:line="240" w:lineRule="auto"/>
        <w:contextualSpacing/>
        <w:rPr>
          <w:sz w:val="24"/>
          <w:szCs w:val="24"/>
        </w:rPr>
      </w:pPr>
      <w:r w:rsidRPr="0043110C">
        <w:rPr>
          <w:i/>
          <w:sz w:val="24"/>
          <w:szCs w:val="24"/>
        </w:rPr>
        <w:t>ACT</w:t>
      </w:r>
      <w:r>
        <w:rPr>
          <w:sz w:val="24"/>
          <w:szCs w:val="24"/>
        </w:rPr>
        <w:t xml:space="preserve">: </w:t>
      </w:r>
      <w:r w:rsidRPr="00843706">
        <w:rPr>
          <w:sz w:val="24"/>
          <w:szCs w:val="24"/>
        </w:rPr>
        <w:t>30</w:t>
      </w:r>
    </w:p>
    <w:p w:rsidR="0006530A" w:rsidRPr="00843706" w:rsidRDefault="0006530A" w:rsidP="0006530A">
      <w:pPr>
        <w:pStyle w:val="Heading2"/>
      </w:pPr>
      <w:r w:rsidRPr="00843706">
        <w:t>Job History:</w:t>
      </w:r>
    </w:p>
    <w:p w:rsidR="00A13B57" w:rsidRDefault="00A13B57" w:rsidP="0087566D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YALI (summer 2017)</w:t>
      </w:r>
    </w:p>
    <w:p w:rsidR="000965F5" w:rsidRDefault="00A13B57" w:rsidP="0087566D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Boys and Girls Club 2017</w:t>
      </w:r>
    </w:p>
    <w:p w:rsidR="000965F5" w:rsidRDefault="000965F5" w:rsidP="0087566D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Best Buy (2016 winter/fall)</w:t>
      </w:r>
    </w:p>
    <w:p w:rsidR="000965F5" w:rsidRDefault="000965F5" w:rsidP="0087566D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Enterprise rental (2016 winter/fall)</w:t>
      </w:r>
    </w:p>
    <w:p w:rsidR="000965F5" w:rsidRDefault="0087566D" w:rsidP="0087566D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>Psych</w:t>
      </w:r>
      <w:r w:rsidR="005E082F">
        <w:rPr>
          <w:i/>
          <w:sz w:val="24"/>
          <w:szCs w:val="24"/>
        </w:rPr>
        <w:t>ology</w:t>
      </w:r>
      <w:r>
        <w:rPr>
          <w:i/>
          <w:sz w:val="24"/>
          <w:szCs w:val="24"/>
        </w:rPr>
        <w:t>-Lab Researcher</w:t>
      </w:r>
      <w:r w:rsidRPr="0043110C">
        <w:rPr>
          <w:i/>
          <w:sz w:val="24"/>
          <w:szCs w:val="24"/>
        </w:rPr>
        <w:t xml:space="preserve"> </w:t>
      </w:r>
      <w:r w:rsidRPr="0043110C">
        <w:rPr>
          <w:sz w:val="24"/>
          <w:szCs w:val="24"/>
        </w:rPr>
        <w:t>[Kansas State University]</w:t>
      </w:r>
      <w:r w:rsidR="000965F5">
        <w:rPr>
          <w:sz w:val="24"/>
          <w:szCs w:val="24"/>
        </w:rPr>
        <w:t xml:space="preserve"> (2014)</w:t>
      </w:r>
    </w:p>
    <w:p w:rsidR="0087566D" w:rsidRDefault="0087566D" w:rsidP="0087566D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n charge of daily health checkups on rats, running daily experiments, and maintaining all machinery for the operant chambers.  </w:t>
      </w:r>
      <w:r w:rsidR="005E082F">
        <w:rPr>
          <w:sz w:val="24"/>
          <w:szCs w:val="24"/>
        </w:rPr>
        <w:t xml:space="preserve">Daily readings of scientific articles as well as discussion of current research being performed.  </w:t>
      </w:r>
      <w:r>
        <w:rPr>
          <w:sz w:val="24"/>
          <w:szCs w:val="24"/>
        </w:rPr>
        <w:t>Other tasks included cleaning cages and feeding of the rat</w:t>
      </w:r>
      <w:r w:rsidR="005E082F">
        <w:rPr>
          <w:sz w:val="24"/>
          <w:szCs w:val="24"/>
        </w:rPr>
        <w:t xml:space="preserve">s.  I was a surgeon during </w:t>
      </w:r>
      <w:r>
        <w:rPr>
          <w:sz w:val="24"/>
          <w:szCs w:val="24"/>
        </w:rPr>
        <w:t>brain removal for</w:t>
      </w:r>
      <w:r w:rsidR="005E082F">
        <w:rPr>
          <w:sz w:val="24"/>
          <w:szCs w:val="24"/>
        </w:rPr>
        <w:t xml:space="preserve"> Neurochemical analysis</w:t>
      </w:r>
      <w:r>
        <w:rPr>
          <w:sz w:val="24"/>
          <w:szCs w:val="24"/>
        </w:rPr>
        <w:t xml:space="preserve">.  Lead presenter at research convocation.  </w:t>
      </w:r>
    </w:p>
    <w:p w:rsidR="0087566D" w:rsidRDefault="00782722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 xml:space="preserve">Construction </w:t>
      </w:r>
      <w:r>
        <w:rPr>
          <w:sz w:val="24"/>
          <w:szCs w:val="24"/>
        </w:rPr>
        <w:t>[Energy Center-Manhattan Pool] (Summer 2008</w:t>
      </w:r>
      <w:r w:rsidR="002A6AAB">
        <w:rPr>
          <w:sz w:val="24"/>
          <w:szCs w:val="24"/>
        </w:rPr>
        <w:t xml:space="preserve"> - Present</w:t>
      </w:r>
      <w:r>
        <w:rPr>
          <w:sz w:val="24"/>
          <w:szCs w:val="24"/>
        </w:rPr>
        <w:t>)</w:t>
      </w:r>
    </w:p>
    <w:p w:rsidR="0087566D" w:rsidRPr="00782722" w:rsidRDefault="0087566D" w:rsidP="0087566D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Field technician my daily work consisted of onsite problem solving and team coordination.</w:t>
      </w:r>
    </w:p>
    <w:p w:rsidR="00782722" w:rsidRDefault="00782722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>Kitchen Chef</w:t>
      </w:r>
      <w:r w:rsidR="002A6AAB">
        <w:rPr>
          <w:sz w:val="24"/>
          <w:szCs w:val="24"/>
        </w:rPr>
        <w:t xml:space="preserve"> [Kites Bar &amp; </w:t>
      </w:r>
      <w:r>
        <w:rPr>
          <w:sz w:val="24"/>
          <w:szCs w:val="24"/>
        </w:rPr>
        <w:t>Grill] (Winter 2014 - Summer 2015)</w:t>
      </w:r>
    </w:p>
    <w:p w:rsidR="0087566D" w:rsidRPr="00782722" w:rsidRDefault="0087566D" w:rsidP="0087566D">
      <w:pPr>
        <w:spacing w:line="240" w:lineRule="auto"/>
        <w:ind w:left="720"/>
        <w:contextualSpacing/>
        <w:rPr>
          <w:sz w:val="22"/>
          <w:szCs w:val="24"/>
        </w:rPr>
      </w:pPr>
      <w:r>
        <w:rPr>
          <w:sz w:val="24"/>
          <w:szCs w:val="24"/>
        </w:rPr>
        <w:t>Quality controller and preparation lead.</w:t>
      </w:r>
    </w:p>
    <w:p w:rsidR="00665995" w:rsidRDefault="002A6AAB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>Bar-B</w:t>
      </w:r>
      <w:r w:rsidR="00665995">
        <w:rPr>
          <w:i/>
          <w:sz w:val="24"/>
          <w:szCs w:val="24"/>
        </w:rPr>
        <w:t xml:space="preserve">ack </w:t>
      </w:r>
      <w:r>
        <w:rPr>
          <w:sz w:val="24"/>
          <w:szCs w:val="24"/>
        </w:rPr>
        <w:t>[Kites Bar &amp;</w:t>
      </w:r>
      <w:r w:rsidR="00665995">
        <w:rPr>
          <w:sz w:val="24"/>
          <w:szCs w:val="24"/>
        </w:rPr>
        <w:t xml:space="preserve"> Grill] (Fall 2014</w:t>
      </w:r>
      <w:r>
        <w:rPr>
          <w:sz w:val="24"/>
          <w:szCs w:val="24"/>
        </w:rPr>
        <w:t xml:space="preserve"> - </w:t>
      </w:r>
      <w:r w:rsidR="00782722">
        <w:rPr>
          <w:sz w:val="24"/>
          <w:szCs w:val="24"/>
        </w:rPr>
        <w:t>Summer 2015</w:t>
      </w:r>
      <w:r w:rsidR="00665995">
        <w:rPr>
          <w:sz w:val="24"/>
          <w:szCs w:val="24"/>
        </w:rPr>
        <w:t>)</w:t>
      </w:r>
    </w:p>
    <w:p w:rsidR="0087566D" w:rsidRPr="00665995" w:rsidRDefault="0087566D" w:rsidP="0087566D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Inventory manager and quality controller.</w:t>
      </w:r>
    </w:p>
    <w:p w:rsidR="0087566D" w:rsidRDefault="0006530A" w:rsidP="0087566D">
      <w:pPr>
        <w:spacing w:line="240" w:lineRule="auto"/>
        <w:contextualSpacing/>
        <w:rPr>
          <w:sz w:val="24"/>
          <w:szCs w:val="24"/>
        </w:rPr>
      </w:pPr>
      <w:r w:rsidRPr="0043110C">
        <w:rPr>
          <w:i/>
          <w:sz w:val="24"/>
          <w:szCs w:val="24"/>
        </w:rPr>
        <w:t>Personal Trainer Intern</w:t>
      </w:r>
      <w:r>
        <w:rPr>
          <w:sz w:val="24"/>
          <w:szCs w:val="24"/>
        </w:rPr>
        <w:t xml:space="preserve"> </w:t>
      </w:r>
      <w:r w:rsidR="0043110C">
        <w:rPr>
          <w:sz w:val="24"/>
          <w:szCs w:val="24"/>
        </w:rPr>
        <w:t>[Pro Fitness]</w:t>
      </w:r>
      <w:r>
        <w:rPr>
          <w:sz w:val="24"/>
          <w:szCs w:val="24"/>
        </w:rPr>
        <w:t xml:space="preserve"> (2014)</w:t>
      </w:r>
    </w:p>
    <w:p w:rsidR="009D2C9B" w:rsidRDefault="0087566D" w:rsidP="009D2C9B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Fitness coordinator and consultant for weight training.</w:t>
      </w:r>
    </w:p>
    <w:p w:rsidR="0006530A" w:rsidRDefault="0087566D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 xml:space="preserve">Loader </w:t>
      </w:r>
      <w:r w:rsidRPr="0087566D">
        <w:rPr>
          <w:sz w:val="24"/>
          <w:szCs w:val="24"/>
        </w:rPr>
        <w:t>[</w:t>
      </w:r>
      <w:r w:rsidR="0006530A" w:rsidRPr="0087566D">
        <w:rPr>
          <w:sz w:val="24"/>
          <w:szCs w:val="24"/>
        </w:rPr>
        <w:t>Manco Window Systems</w:t>
      </w:r>
      <w:r w:rsidRPr="0087566D">
        <w:rPr>
          <w:sz w:val="24"/>
          <w:szCs w:val="24"/>
        </w:rPr>
        <w:t>]</w:t>
      </w:r>
      <w:r w:rsidR="0043110C">
        <w:rPr>
          <w:sz w:val="24"/>
          <w:szCs w:val="24"/>
        </w:rPr>
        <w:t xml:space="preserve"> (S</w:t>
      </w:r>
      <w:r w:rsidR="0006530A">
        <w:rPr>
          <w:sz w:val="24"/>
          <w:szCs w:val="24"/>
        </w:rPr>
        <w:t>ummer 2013</w:t>
      </w:r>
      <w:r w:rsidR="003B486F">
        <w:rPr>
          <w:sz w:val="24"/>
          <w:szCs w:val="24"/>
        </w:rPr>
        <w:t xml:space="preserve"> - Winter</w:t>
      </w:r>
      <w:r w:rsidR="0006530A">
        <w:rPr>
          <w:sz w:val="24"/>
          <w:szCs w:val="24"/>
        </w:rPr>
        <w:t>)</w:t>
      </w:r>
    </w:p>
    <w:p w:rsidR="005E082F" w:rsidRDefault="0006530A" w:rsidP="0006530A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ab/>
      </w:r>
      <w:r w:rsidR="0087566D">
        <w:rPr>
          <w:sz w:val="24"/>
          <w:szCs w:val="24"/>
        </w:rPr>
        <w:t>Team trainer and inventory manager.</w:t>
      </w:r>
    </w:p>
    <w:p w:rsidR="00EE777B" w:rsidRDefault="00EE777B" w:rsidP="00EE777B">
      <w:pPr>
        <w:pStyle w:val="Heading2"/>
      </w:pPr>
      <w:r>
        <w:lastRenderedPageBreak/>
        <w:t>presentations</w:t>
      </w:r>
      <w:r w:rsidR="000D5571">
        <w:t xml:space="preserve"> And research papers</w:t>
      </w:r>
      <w:r>
        <w:t>:</w:t>
      </w:r>
    </w:p>
    <w:p w:rsidR="00EE777B" w:rsidRDefault="00EE777B" w:rsidP="009D2C9B">
      <w:pPr>
        <w:spacing w:line="240" w:lineRule="auto"/>
        <w:contextualSpacing/>
        <w:rPr>
          <w:sz w:val="24"/>
          <w:szCs w:val="24"/>
        </w:rPr>
      </w:pPr>
      <w:r w:rsidRPr="00EE777B">
        <w:rPr>
          <w:i/>
          <w:sz w:val="24"/>
          <w:szCs w:val="24"/>
        </w:rPr>
        <w:t>Undergraduate Research Convocation</w:t>
      </w:r>
      <w:r>
        <w:rPr>
          <w:i/>
          <w:sz w:val="24"/>
          <w:szCs w:val="24"/>
        </w:rPr>
        <w:t xml:space="preserve"> poster presenter</w:t>
      </w:r>
      <w:r w:rsidRPr="0043110C">
        <w:rPr>
          <w:i/>
          <w:sz w:val="24"/>
          <w:szCs w:val="24"/>
        </w:rPr>
        <w:t xml:space="preserve"> </w:t>
      </w:r>
      <w:r w:rsidRPr="0043110C">
        <w:rPr>
          <w:sz w:val="24"/>
          <w:szCs w:val="24"/>
        </w:rPr>
        <w:t>[Kansas State University]</w:t>
      </w:r>
      <w:r>
        <w:rPr>
          <w:sz w:val="24"/>
          <w:szCs w:val="24"/>
        </w:rPr>
        <w:t xml:space="preserve"> (2014)</w:t>
      </w:r>
    </w:p>
    <w:p w:rsidR="009D2C9B" w:rsidRDefault="0087566D" w:rsidP="009D2C9B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Lead presenter concerning our findings over measurements of impulsive choice in rats.</w:t>
      </w:r>
    </w:p>
    <w:p w:rsidR="005E082F" w:rsidRDefault="005E082F" w:rsidP="009D2C9B">
      <w:pPr>
        <w:spacing w:line="240" w:lineRule="auto"/>
        <w:contextualSpacing/>
        <w:rPr>
          <w:i/>
          <w:sz w:val="24"/>
          <w:szCs w:val="24"/>
        </w:rPr>
      </w:pPr>
    </w:p>
    <w:p w:rsidR="000D5571" w:rsidRDefault="000D5571" w:rsidP="009D2C9B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Graduate school proposal</w:t>
      </w:r>
    </w:p>
    <w:p w:rsidR="009D2C9B" w:rsidRPr="009D2C9B" w:rsidRDefault="009D2C9B" w:rsidP="009D2C9B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Currently creating a literature review of research concerning influence of Dislocation on addiction.  I seek to disprove the thought of addiction as a disease and rather frame it as an adaptation in the face of psychosocial isolation.</w:t>
      </w:r>
    </w:p>
    <w:p w:rsidR="00152147" w:rsidRPr="00E94083" w:rsidRDefault="0014386C" w:rsidP="009D2C9B">
      <w:pPr>
        <w:pStyle w:val="Heading2"/>
        <w:spacing w:line="240" w:lineRule="auto"/>
        <w:rPr>
          <w:sz w:val="22"/>
          <w:szCs w:val="22"/>
        </w:rPr>
      </w:pPr>
      <w:r w:rsidRPr="00843706">
        <w:t>Accomplishments</w:t>
      </w:r>
      <w:r w:rsidR="00152147">
        <w:t>/Awards</w:t>
      </w:r>
      <w:r w:rsidRPr="00843706">
        <w:t>:</w:t>
      </w:r>
    </w:p>
    <w:p w:rsidR="00D51DDC" w:rsidRDefault="00D51DDC" w:rsidP="0006530A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Backpacked Europe</w:t>
      </w:r>
    </w:p>
    <w:p w:rsidR="0006530A" w:rsidRDefault="0006530A" w:rsidP="0006530A">
      <w:pPr>
        <w:spacing w:line="240" w:lineRule="auto"/>
        <w:contextualSpacing/>
        <w:rPr>
          <w:sz w:val="24"/>
          <w:szCs w:val="24"/>
        </w:rPr>
      </w:pPr>
      <w:r w:rsidRPr="0043110C">
        <w:rPr>
          <w:i/>
          <w:sz w:val="24"/>
          <w:szCs w:val="24"/>
        </w:rPr>
        <w:t>Foundation Scholarship</w:t>
      </w:r>
    </w:p>
    <w:p w:rsidR="00665995" w:rsidRPr="00665995" w:rsidRDefault="00665995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>Kappa Sigma Scholarship</w:t>
      </w:r>
    </w:p>
    <w:p w:rsidR="00911627" w:rsidRPr="00911627" w:rsidRDefault="00911627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 xml:space="preserve">Ritual Proficiency for Kappa Sigma </w:t>
      </w:r>
      <w:r>
        <w:rPr>
          <w:sz w:val="24"/>
          <w:szCs w:val="24"/>
        </w:rPr>
        <w:t>(2014)</w:t>
      </w:r>
    </w:p>
    <w:p w:rsidR="0006530A" w:rsidRDefault="0006530A" w:rsidP="0006530A">
      <w:pPr>
        <w:spacing w:line="240" w:lineRule="auto"/>
        <w:contextualSpacing/>
        <w:rPr>
          <w:sz w:val="24"/>
          <w:szCs w:val="24"/>
        </w:rPr>
      </w:pPr>
      <w:r w:rsidRPr="0043110C">
        <w:rPr>
          <w:i/>
          <w:sz w:val="24"/>
          <w:szCs w:val="24"/>
        </w:rPr>
        <w:t>AP Scholar Award</w:t>
      </w:r>
      <w:r>
        <w:rPr>
          <w:sz w:val="24"/>
          <w:szCs w:val="24"/>
        </w:rPr>
        <w:t xml:space="preserve"> (2013)</w:t>
      </w:r>
    </w:p>
    <w:p w:rsidR="00A15384" w:rsidRDefault="0006530A" w:rsidP="0014386C">
      <w:pPr>
        <w:spacing w:line="240" w:lineRule="auto"/>
        <w:contextualSpacing/>
        <w:rPr>
          <w:sz w:val="24"/>
          <w:szCs w:val="24"/>
        </w:rPr>
      </w:pPr>
      <w:r w:rsidRPr="0043110C">
        <w:rPr>
          <w:i/>
          <w:sz w:val="24"/>
          <w:szCs w:val="24"/>
        </w:rPr>
        <w:t>Presidential Academic Excellence Award</w:t>
      </w:r>
      <w:r w:rsidR="0043110C">
        <w:rPr>
          <w:sz w:val="24"/>
          <w:szCs w:val="24"/>
        </w:rPr>
        <w:t xml:space="preserve"> (2013)</w:t>
      </w:r>
    </w:p>
    <w:p w:rsidR="00F177AD" w:rsidRPr="005212E0" w:rsidRDefault="00A15384" w:rsidP="005212E0">
      <w:pPr>
        <w:pStyle w:val="Heading2"/>
        <w:rPr>
          <w:szCs w:val="24"/>
        </w:rPr>
      </w:pPr>
      <w:r>
        <w:t>Service activities</w:t>
      </w:r>
      <w:r w:rsidR="0014386C" w:rsidRPr="00843706">
        <w:rPr>
          <w:b/>
          <w:sz w:val="24"/>
          <w:szCs w:val="24"/>
        </w:rPr>
        <w:t>:</w:t>
      </w:r>
    </w:p>
    <w:p w:rsidR="00A13B57" w:rsidRDefault="00A13B57" w:rsidP="0006530A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Special Alcohol Committee Advisor (2017 Feb)</w:t>
      </w:r>
    </w:p>
    <w:p w:rsidR="000965F5" w:rsidRDefault="000965F5" w:rsidP="0006530A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>Animal Shelter Volunteer (Den Haag and MHK)</w:t>
      </w:r>
    </w:p>
    <w:p w:rsidR="000D5571" w:rsidRDefault="000D5571" w:rsidP="0006530A">
      <w:pPr>
        <w:spacing w:line="240" w:lineRule="auto"/>
        <w:contextualSpacing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Scoops for Troop’s Organizer </w:t>
      </w:r>
      <w:r w:rsidR="00C35FFF">
        <w:rPr>
          <w:sz w:val="24"/>
          <w:szCs w:val="24"/>
        </w:rPr>
        <w:t xml:space="preserve">(Spring </w:t>
      </w:r>
      <w:bookmarkStart w:id="0" w:name="_GoBack"/>
      <w:bookmarkEnd w:id="0"/>
      <w:r w:rsidR="00C35FFF">
        <w:rPr>
          <w:sz w:val="24"/>
          <w:szCs w:val="24"/>
        </w:rPr>
        <w:t>2014</w:t>
      </w:r>
      <w:r w:rsidRPr="000D5571">
        <w:rPr>
          <w:sz w:val="24"/>
          <w:szCs w:val="24"/>
        </w:rPr>
        <w:t>)</w:t>
      </w:r>
    </w:p>
    <w:p w:rsidR="000D5571" w:rsidRPr="000D5571" w:rsidRDefault="000D5571" w:rsidP="000D5571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Philanthropy Coordinator</w:t>
      </w:r>
      <w:r w:rsidR="005E082F">
        <w:rPr>
          <w:sz w:val="24"/>
          <w:szCs w:val="24"/>
        </w:rPr>
        <w:t>/Head Chair</w:t>
      </w:r>
      <w:r>
        <w:rPr>
          <w:sz w:val="24"/>
          <w:szCs w:val="24"/>
        </w:rPr>
        <w:t>: orchestrated the distribution of Baskin Robins Ice Cream on campus to raise money for our Fraternity’s Philanthropy.</w:t>
      </w:r>
    </w:p>
    <w:p w:rsidR="0014386C" w:rsidRDefault="0087566D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 xml:space="preserve">Emergency Room </w:t>
      </w:r>
      <w:r w:rsidR="0014386C" w:rsidRPr="00A15384">
        <w:rPr>
          <w:i/>
          <w:sz w:val="24"/>
          <w:szCs w:val="24"/>
        </w:rPr>
        <w:t>Volunteer at Mercy Hospital</w:t>
      </w:r>
      <w:r w:rsidR="0014386C" w:rsidRPr="00843706">
        <w:rPr>
          <w:sz w:val="24"/>
          <w:szCs w:val="24"/>
        </w:rPr>
        <w:t xml:space="preserve"> (2012</w:t>
      </w:r>
      <w:r w:rsidR="002A6AAB">
        <w:rPr>
          <w:sz w:val="24"/>
          <w:szCs w:val="24"/>
        </w:rPr>
        <w:t xml:space="preserve"> </w:t>
      </w:r>
      <w:r w:rsidR="00F177AD">
        <w:rPr>
          <w:sz w:val="24"/>
          <w:szCs w:val="24"/>
        </w:rPr>
        <w:t>-</w:t>
      </w:r>
      <w:r w:rsidR="002A6AAB">
        <w:rPr>
          <w:sz w:val="24"/>
          <w:szCs w:val="24"/>
        </w:rPr>
        <w:t xml:space="preserve"> </w:t>
      </w:r>
      <w:r w:rsidR="00F177AD">
        <w:rPr>
          <w:sz w:val="24"/>
          <w:szCs w:val="24"/>
        </w:rPr>
        <w:t>2013</w:t>
      </w:r>
      <w:r w:rsidR="0014386C" w:rsidRPr="00843706">
        <w:rPr>
          <w:sz w:val="24"/>
          <w:szCs w:val="24"/>
        </w:rPr>
        <w:t xml:space="preserve">) </w:t>
      </w:r>
    </w:p>
    <w:p w:rsidR="00A15384" w:rsidRPr="00843706" w:rsidRDefault="0087566D" w:rsidP="00A15384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Sanitation and extra hand for staff</w:t>
      </w:r>
    </w:p>
    <w:p w:rsidR="00152147" w:rsidRDefault="005E082F" w:rsidP="0006530A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>Election/Poll Volunteer for</w:t>
      </w:r>
      <w:r w:rsidR="009B05D0" w:rsidRPr="00A15384">
        <w:rPr>
          <w:i/>
          <w:sz w:val="24"/>
          <w:szCs w:val="24"/>
        </w:rPr>
        <w:t xml:space="preserve"> </w:t>
      </w:r>
      <w:r w:rsidR="002A6AAB">
        <w:rPr>
          <w:i/>
          <w:sz w:val="24"/>
          <w:szCs w:val="24"/>
        </w:rPr>
        <w:t>2012 Presidential E</w:t>
      </w:r>
      <w:r w:rsidR="00152147" w:rsidRPr="00A15384">
        <w:rPr>
          <w:i/>
          <w:sz w:val="24"/>
          <w:szCs w:val="24"/>
        </w:rPr>
        <w:t>lections</w:t>
      </w:r>
      <w:r w:rsidR="00152147">
        <w:rPr>
          <w:sz w:val="24"/>
          <w:szCs w:val="24"/>
        </w:rPr>
        <w:t xml:space="preserve"> </w:t>
      </w:r>
      <w:r w:rsidR="00A15384">
        <w:rPr>
          <w:sz w:val="24"/>
          <w:szCs w:val="24"/>
        </w:rPr>
        <w:t>[Manhattan, KS]</w:t>
      </w:r>
    </w:p>
    <w:p w:rsidR="005212E0" w:rsidRDefault="00A15384" w:rsidP="00A15384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Set up vote counters and instructed </w:t>
      </w:r>
      <w:r w:rsidR="000D5571">
        <w:rPr>
          <w:sz w:val="24"/>
          <w:szCs w:val="24"/>
        </w:rPr>
        <w:t xml:space="preserve">operation. </w:t>
      </w:r>
      <w:r w:rsidR="002A6AAB">
        <w:rPr>
          <w:sz w:val="24"/>
          <w:szCs w:val="24"/>
        </w:rPr>
        <w:t xml:space="preserve"> </w:t>
      </w:r>
      <w:r w:rsidR="000D5571">
        <w:rPr>
          <w:sz w:val="24"/>
          <w:szCs w:val="24"/>
        </w:rPr>
        <w:t>I helped t</w:t>
      </w:r>
      <w:r w:rsidR="002A6AAB">
        <w:rPr>
          <w:sz w:val="24"/>
          <w:szCs w:val="24"/>
        </w:rPr>
        <w:t>roubleshoot problems, and answer questions</w:t>
      </w:r>
      <w:r w:rsidR="000D5571">
        <w:rPr>
          <w:sz w:val="24"/>
          <w:szCs w:val="24"/>
        </w:rPr>
        <w:t xml:space="preserve"> of the public</w:t>
      </w:r>
    </w:p>
    <w:p w:rsidR="00A15384" w:rsidRPr="00782722" w:rsidRDefault="00A15384" w:rsidP="00A15384">
      <w:pPr>
        <w:pStyle w:val="Heading2"/>
      </w:pPr>
      <w:r>
        <w:t>School Activities</w:t>
      </w:r>
      <w:r w:rsidR="00782722">
        <w:t>:</w:t>
      </w:r>
    </w:p>
    <w:p w:rsidR="00D51DDC" w:rsidRPr="00D51DDC" w:rsidRDefault="00D51DDC" w:rsidP="00A15384">
      <w:pPr>
        <w:spacing w:line="240" w:lineRule="auto"/>
        <w:contextualSpacing/>
        <w:rPr>
          <w:sz w:val="24"/>
          <w:szCs w:val="24"/>
        </w:rPr>
      </w:pPr>
      <w:r w:rsidRPr="00D51DDC">
        <w:rPr>
          <w:i/>
          <w:sz w:val="24"/>
          <w:szCs w:val="24"/>
        </w:rPr>
        <w:t xml:space="preserve">Globetrotter Journalist </w:t>
      </w:r>
      <w:r w:rsidRPr="00D51DDC">
        <w:rPr>
          <w:sz w:val="24"/>
          <w:szCs w:val="24"/>
        </w:rPr>
        <w:t>[The Hague University]</w:t>
      </w:r>
    </w:p>
    <w:p w:rsidR="00D51DDC" w:rsidRPr="00D51DDC" w:rsidRDefault="00D51DDC" w:rsidP="00A15384">
      <w:pPr>
        <w:spacing w:line="240" w:lineRule="auto"/>
        <w:contextualSpacing/>
        <w:rPr>
          <w:sz w:val="24"/>
          <w:szCs w:val="24"/>
        </w:rPr>
      </w:pPr>
      <w:r w:rsidRPr="00D51DDC">
        <w:rPr>
          <w:sz w:val="24"/>
          <w:szCs w:val="24"/>
        </w:rPr>
        <w:tab/>
        <w:t>Writer for school international paper</w:t>
      </w:r>
    </w:p>
    <w:p w:rsidR="00D51DDC" w:rsidRDefault="00D51DDC" w:rsidP="00A15384">
      <w:pPr>
        <w:spacing w:line="240" w:lineRule="auto"/>
        <w:contextualSpacing/>
        <w:rPr>
          <w:sz w:val="22"/>
          <w:szCs w:val="24"/>
        </w:rPr>
      </w:pPr>
      <w:r w:rsidRPr="00D51DDC">
        <w:rPr>
          <w:i/>
          <w:sz w:val="24"/>
          <w:szCs w:val="24"/>
        </w:rPr>
        <w:t>English Tutor</w:t>
      </w:r>
      <w:r w:rsidRPr="00D51DDC">
        <w:rPr>
          <w:sz w:val="24"/>
          <w:szCs w:val="24"/>
        </w:rPr>
        <w:t xml:space="preserve"> [The</w:t>
      </w:r>
      <w:r>
        <w:rPr>
          <w:sz w:val="22"/>
          <w:szCs w:val="24"/>
        </w:rPr>
        <w:t xml:space="preserve"> Hague University]</w:t>
      </w:r>
    </w:p>
    <w:p w:rsidR="00D51DDC" w:rsidRPr="00D51DDC" w:rsidRDefault="00D51DDC" w:rsidP="00A15384">
      <w:pPr>
        <w:spacing w:line="240" w:lineRule="auto"/>
        <w:contextualSpacing/>
        <w:rPr>
          <w:sz w:val="22"/>
          <w:szCs w:val="24"/>
        </w:rPr>
      </w:pPr>
      <w:r>
        <w:rPr>
          <w:sz w:val="22"/>
          <w:szCs w:val="24"/>
        </w:rPr>
        <w:tab/>
        <w:t>Tutor for 4 Non-native English speakers</w:t>
      </w:r>
    </w:p>
    <w:p w:rsidR="00782722" w:rsidRDefault="00782722" w:rsidP="00A15384">
      <w:pPr>
        <w:spacing w:line="240" w:lineRule="auto"/>
        <w:contextualSpacing/>
        <w:rPr>
          <w:sz w:val="24"/>
          <w:szCs w:val="24"/>
        </w:rPr>
      </w:pPr>
      <w:r>
        <w:rPr>
          <w:i/>
          <w:sz w:val="24"/>
          <w:szCs w:val="24"/>
        </w:rPr>
        <w:t xml:space="preserve">Kappa Sigma </w:t>
      </w:r>
      <w:r w:rsidR="002A6AAB">
        <w:rPr>
          <w:sz w:val="24"/>
          <w:szCs w:val="24"/>
        </w:rPr>
        <w:t xml:space="preserve">[Kansas State University] </w:t>
      </w:r>
      <w:r>
        <w:rPr>
          <w:sz w:val="24"/>
          <w:szCs w:val="24"/>
        </w:rPr>
        <w:t>(Spring 2013 - Current)</w:t>
      </w:r>
    </w:p>
    <w:p w:rsidR="00D604D3" w:rsidRPr="00782722" w:rsidRDefault="00D604D3" w:rsidP="00D604D3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Philanthropy Chair and Pledge educator</w:t>
      </w:r>
    </w:p>
    <w:p w:rsidR="00A15384" w:rsidRDefault="00A15384" w:rsidP="00A15384">
      <w:pPr>
        <w:spacing w:line="240" w:lineRule="auto"/>
        <w:contextualSpacing/>
        <w:rPr>
          <w:sz w:val="24"/>
          <w:szCs w:val="24"/>
        </w:rPr>
      </w:pPr>
      <w:r w:rsidRPr="00A15384">
        <w:rPr>
          <w:i/>
          <w:sz w:val="24"/>
          <w:szCs w:val="24"/>
        </w:rPr>
        <w:t>Engineering and Science Summer Institute</w:t>
      </w:r>
      <w:r w:rsidRPr="00843706">
        <w:rPr>
          <w:sz w:val="24"/>
          <w:szCs w:val="24"/>
        </w:rPr>
        <w:t xml:space="preserve"> </w:t>
      </w:r>
      <w:r>
        <w:rPr>
          <w:sz w:val="24"/>
          <w:szCs w:val="24"/>
        </w:rPr>
        <w:t>[</w:t>
      </w:r>
      <w:r w:rsidRPr="00843706">
        <w:rPr>
          <w:sz w:val="24"/>
          <w:szCs w:val="24"/>
        </w:rPr>
        <w:t>K</w:t>
      </w:r>
      <w:r>
        <w:rPr>
          <w:sz w:val="24"/>
          <w:szCs w:val="24"/>
        </w:rPr>
        <w:t xml:space="preserve">ansas </w:t>
      </w:r>
      <w:r w:rsidRPr="00843706">
        <w:rPr>
          <w:sz w:val="24"/>
          <w:szCs w:val="24"/>
        </w:rPr>
        <w:t>S</w:t>
      </w:r>
      <w:r>
        <w:rPr>
          <w:sz w:val="24"/>
          <w:szCs w:val="24"/>
        </w:rPr>
        <w:t xml:space="preserve">tate </w:t>
      </w:r>
      <w:r w:rsidRPr="00843706">
        <w:rPr>
          <w:sz w:val="24"/>
          <w:szCs w:val="24"/>
        </w:rPr>
        <w:t>U</w:t>
      </w:r>
      <w:r>
        <w:rPr>
          <w:sz w:val="24"/>
          <w:szCs w:val="24"/>
        </w:rPr>
        <w:t>niversity]</w:t>
      </w:r>
      <w:r w:rsidRPr="00843706">
        <w:rPr>
          <w:sz w:val="24"/>
          <w:szCs w:val="24"/>
        </w:rPr>
        <w:t xml:space="preserve"> (2012)</w:t>
      </w:r>
    </w:p>
    <w:p w:rsidR="00A15384" w:rsidRPr="00843706" w:rsidRDefault="000D5571" w:rsidP="00A15384">
      <w:pPr>
        <w:spacing w:line="240" w:lineRule="auto"/>
        <w:ind w:left="720"/>
        <w:contextualSpacing/>
        <w:rPr>
          <w:sz w:val="24"/>
          <w:szCs w:val="24"/>
        </w:rPr>
      </w:pPr>
      <w:r>
        <w:rPr>
          <w:sz w:val="24"/>
          <w:szCs w:val="24"/>
        </w:rPr>
        <w:t>One week stay on college campus attending a series of lectures that helped grow future engineers understanding of current issues in their major.</w:t>
      </w:r>
    </w:p>
    <w:p w:rsidR="0014386C" w:rsidRPr="00843706" w:rsidRDefault="000D5571" w:rsidP="009B05D0">
      <w:pPr>
        <w:pStyle w:val="Heading2"/>
      </w:pPr>
      <w:r>
        <w:t>Prior course work:</w:t>
      </w:r>
    </w:p>
    <w:p w:rsidR="009D2C9B" w:rsidRDefault="009D2C9B" w:rsidP="00EE777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Culture and context in Leadership</w:t>
      </w:r>
    </w:p>
    <w:p w:rsidR="009D2C9B" w:rsidRDefault="009D2C9B" w:rsidP="00EE777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lastRenderedPageBreak/>
        <w:t>Abnormal Psychology</w:t>
      </w:r>
    </w:p>
    <w:p w:rsidR="009D2C9B" w:rsidRDefault="009D2C9B" w:rsidP="00EE777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Medical Anthropology</w:t>
      </w:r>
    </w:p>
    <w:p w:rsidR="009D2C9B" w:rsidRDefault="009D2C9B" w:rsidP="00EE777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ndependent Study Psychology</w:t>
      </w:r>
    </w:p>
    <w:p w:rsidR="009D2C9B" w:rsidRDefault="009D2C9B" w:rsidP="00EE777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Childhood and Adolescent Psychology</w:t>
      </w:r>
    </w:p>
    <w:p w:rsidR="00BD1E76" w:rsidRPr="00EE777B" w:rsidRDefault="00BD1E76" w:rsidP="00EE777B">
      <w:pPr>
        <w:pStyle w:val="NoSpacing"/>
        <w:rPr>
          <w:sz w:val="24"/>
          <w:szCs w:val="24"/>
        </w:rPr>
      </w:pPr>
    </w:p>
    <w:sectPr w:rsidR="00BD1E76" w:rsidRPr="00EE777B" w:rsidSect="000C134C">
      <w:headerReference w:type="default" r:id="rId7"/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67C2" w:rsidRDefault="00BE67C2" w:rsidP="00E94083">
      <w:pPr>
        <w:spacing w:before="0" w:after="0" w:line="240" w:lineRule="auto"/>
      </w:pPr>
      <w:r>
        <w:separator/>
      </w:r>
    </w:p>
  </w:endnote>
  <w:endnote w:type="continuationSeparator" w:id="0">
    <w:p w:rsidR="00BE67C2" w:rsidRDefault="00BE67C2" w:rsidP="00E9408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67C2" w:rsidRDefault="00BE67C2" w:rsidP="00E94083">
      <w:pPr>
        <w:spacing w:before="0" w:after="0" w:line="240" w:lineRule="auto"/>
      </w:pPr>
      <w:r>
        <w:separator/>
      </w:r>
    </w:p>
  </w:footnote>
  <w:footnote w:type="continuationSeparator" w:id="0">
    <w:p w:rsidR="00BE67C2" w:rsidRDefault="00BE67C2" w:rsidP="00E9408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4083" w:rsidRDefault="00F736B6">
    <w:pPr>
      <w:pStyle w:val="Header"/>
    </w:pPr>
    <w:r>
      <w:fldChar w:fldCharType="begin"/>
    </w:r>
    <w:r w:rsidR="00E94083">
      <w:instrText xml:space="preserve"> PAGE   \* MERGEFORMAT </w:instrText>
    </w:r>
    <w:r>
      <w:fldChar w:fldCharType="separate"/>
    </w:r>
    <w:r w:rsidR="00C35FFF">
      <w:rPr>
        <w:noProof/>
      </w:rPr>
      <w:t>2</w:t>
    </w:r>
    <w:r>
      <w:rPr>
        <w:noProof/>
      </w:rPr>
      <w:fldChar w:fldCharType="end"/>
    </w:r>
    <w:r w:rsidR="00E94083">
      <w:rPr>
        <w:noProof/>
      </w:rPr>
      <w:tab/>
    </w:r>
    <w:r w:rsidR="00E94083">
      <w:rPr>
        <w:noProof/>
      </w:rPr>
      <w:tab/>
      <w:t>Weber</w:t>
    </w:r>
  </w:p>
  <w:p w:rsidR="00E94083" w:rsidRDefault="00E940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sDAzMDE1Mzc0NLVQ0lEKTi0uzszPAykwqgUAZOMbziwAAAA="/>
  </w:docVars>
  <w:rsids>
    <w:rsidRoot w:val="000E23D0"/>
    <w:rsid w:val="0006530A"/>
    <w:rsid w:val="000965F5"/>
    <w:rsid w:val="000C134C"/>
    <w:rsid w:val="000D5571"/>
    <w:rsid w:val="000D77CC"/>
    <w:rsid w:val="000E23D0"/>
    <w:rsid w:val="00116103"/>
    <w:rsid w:val="0014386C"/>
    <w:rsid w:val="00152147"/>
    <w:rsid w:val="001E5AD5"/>
    <w:rsid w:val="00273812"/>
    <w:rsid w:val="002A6AAB"/>
    <w:rsid w:val="002C0EA8"/>
    <w:rsid w:val="0032524C"/>
    <w:rsid w:val="003B486F"/>
    <w:rsid w:val="0043110C"/>
    <w:rsid w:val="004422C1"/>
    <w:rsid w:val="004D5F58"/>
    <w:rsid w:val="005212E0"/>
    <w:rsid w:val="00544437"/>
    <w:rsid w:val="005E082F"/>
    <w:rsid w:val="00665995"/>
    <w:rsid w:val="006F081E"/>
    <w:rsid w:val="00782722"/>
    <w:rsid w:val="007D6B89"/>
    <w:rsid w:val="0084223A"/>
    <w:rsid w:val="0087566D"/>
    <w:rsid w:val="00910D8B"/>
    <w:rsid w:val="00911627"/>
    <w:rsid w:val="0096197E"/>
    <w:rsid w:val="009A382A"/>
    <w:rsid w:val="009B05D0"/>
    <w:rsid w:val="009D2C9B"/>
    <w:rsid w:val="00A13B57"/>
    <w:rsid w:val="00A15384"/>
    <w:rsid w:val="00AA2F1E"/>
    <w:rsid w:val="00AA553E"/>
    <w:rsid w:val="00AF5300"/>
    <w:rsid w:val="00B13E8C"/>
    <w:rsid w:val="00B52D6C"/>
    <w:rsid w:val="00BC6E91"/>
    <w:rsid w:val="00BD1E76"/>
    <w:rsid w:val="00BE67C2"/>
    <w:rsid w:val="00C06E61"/>
    <w:rsid w:val="00C35FFF"/>
    <w:rsid w:val="00C45975"/>
    <w:rsid w:val="00D47400"/>
    <w:rsid w:val="00D51DDC"/>
    <w:rsid w:val="00D604D3"/>
    <w:rsid w:val="00E83818"/>
    <w:rsid w:val="00E845A7"/>
    <w:rsid w:val="00E94083"/>
    <w:rsid w:val="00EE777B"/>
    <w:rsid w:val="00F177AD"/>
    <w:rsid w:val="00F52690"/>
    <w:rsid w:val="00F736B6"/>
    <w:rsid w:val="00FD1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A1F84C"/>
  <w15:docId w15:val="{59E16ECD-A1D8-45B8-B35B-B6993ECF7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4083"/>
    <w:pPr>
      <w:spacing w:before="100"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94083"/>
    <w:pPr>
      <w:pBdr>
        <w:top w:val="single" w:sz="24" w:space="0" w:color="5B9BD5"/>
        <w:left w:val="single" w:sz="24" w:space="0" w:color="5B9BD5"/>
        <w:bottom w:val="single" w:sz="24" w:space="0" w:color="5B9BD5"/>
        <w:right w:val="single" w:sz="24" w:space="0" w:color="5B9BD5"/>
      </w:pBdr>
      <w:shd w:val="clear" w:color="auto" w:fill="5B9BD5"/>
      <w:spacing w:after="0"/>
      <w:outlineLvl w:val="0"/>
    </w:pPr>
    <w:rPr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083"/>
    <w:pPr>
      <w:pBdr>
        <w:top w:val="single" w:sz="24" w:space="0" w:color="DEEAF6"/>
        <w:left w:val="single" w:sz="24" w:space="0" w:color="DEEAF6"/>
        <w:bottom w:val="single" w:sz="24" w:space="0" w:color="DEEAF6"/>
        <w:right w:val="single" w:sz="24" w:space="0" w:color="DEEAF6"/>
      </w:pBdr>
      <w:shd w:val="clear" w:color="auto" w:fill="DEEAF6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4083"/>
    <w:pPr>
      <w:pBdr>
        <w:top w:val="single" w:sz="6" w:space="2" w:color="5B9BD5"/>
      </w:pBdr>
      <w:spacing w:before="300" w:after="0"/>
      <w:outlineLvl w:val="2"/>
    </w:pPr>
    <w:rPr>
      <w:caps/>
      <w:color w:val="1F4D78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4083"/>
    <w:pPr>
      <w:pBdr>
        <w:top w:val="dotted" w:sz="6" w:space="2" w:color="5B9BD5"/>
      </w:pBdr>
      <w:spacing w:before="200" w:after="0"/>
      <w:outlineLvl w:val="3"/>
    </w:pPr>
    <w:rPr>
      <w:caps/>
      <w:color w:val="2E74B5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4083"/>
    <w:pPr>
      <w:pBdr>
        <w:bottom w:val="single" w:sz="6" w:space="1" w:color="5B9BD5"/>
      </w:pBdr>
      <w:spacing w:before="200" w:after="0"/>
      <w:outlineLvl w:val="4"/>
    </w:pPr>
    <w:rPr>
      <w:caps/>
      <w:color w:val="2E74B5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4083"/>
    <w:pPr>
      <w:pBdr>
        <w:bottom w:val="dotted" w:sz="6" w:space="1" w:color="5B9BD5"/>
      </w:pBdr>
      <w:spacing w:before="200" w:after="0"/>
      <w:outlineLvl w:val="5"/>
    </w:pPr>
    <w:rPr>
      <w:caps/>
      <w:color w:val="2E74B5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4083"/>
    <w:pPr>
      <w:spacing w:before="200" w:after="0"/>
      <w:outlineLvl w:val="6"/>
    </w:pPr>
    <w:rPr>
      <w:caps/>
      <w:color w:val="2E74B5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408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408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94083"/>
    <w:rPr>
      <w:caps/>
      <w:color w:val="FFFFFF"/>
      <w:spacing w:val="15"/>
      <w:sz w:val="22"/>
      <w:szCs w:val="22"/>
      <w:shd w:val="clear" w:color="auto" w:fill="5B9BD5"/>
    </w:rPr>
  </w:style>
  <w:style w:type="character" w:customStyle="1" w:styleId="Heading2Char">
    <w:name w:val="Heading 2 Char"/>
    <w:link w:val="Heading2"/>
    <w:uiPriority w:val="9"/>
    <w:rsid w:val="00E94083"/>
    <w:rPr>
      <w:caps/>
      <w:spacing w:val="15"/>
      <w:shd w:val="clear" w:color="auto" w:fill="DEEAF6"/>
    </w:rPr>
  </w:style>
  <w:style w:type="character" w:customStyle="1" w:styleId="Heading3Char">
    <w:name w:val="Heading 3 Char"/>
    <w:link w:val="Heading3"/>
    <w:uiPriority w:val="9"/>
    <w:rsid w:val="00E94083"/>
    <w:rPr>
      <w:caps/>
      <w:color w:val="1F4D78"/>
      <w:spacing w:val="15"/>
    </w:rPr>
  </w:style>
  <w:style w:type="character" w:customStyle="1" w:styleId="Heading4Char">
    <w:name w:val="Heading 4 Char"/>
    <w:link w:val="Heading4"/>
    <w:uiPriority w:val="9"/>
    <w:semiHidden/>
    <w:rsid w:val="00E94083"/>
    <w:rPr>
      <w:caps/>
      <w:color w:val="2E74B5"/>
      <w:spacing w:val="10"/>
    </w:rPr>
  </w:style>
  <w:style w:type="character" w:customStyle="1" w:styleId="Heading5Char">
    <w:name w:val="Heading 5 Char"/>
    <w:link w:val="Heading5"/>
    <w:uiPriority w:val="9"/>
    <w:semiHidden/>
    <w:rsid w:val="00E94083"/>
    <w:rPr>
      <w:caps/>
      <w:color w:val="2E74B5"/>
      <w:spacing w:val="10"/>
    </w:rPr>
  </w:style>
  <w:style w:type="character" w:customStyle="1" w:styleId="Heading6Char">
    <w:name w:val="Heading 6 Char"/>
    <w:link w:val="Heading6"/>
    <w:uiPriority w:val="9"/>
    <w:semiHidden/>
    <w:rsid w:val="00E94083"/>
    <w:rPr>
      <w:caps/>
      <w:color w:val="2E74B5"/>
      <w:spacing w:val="10"/>
    </w:rPr>
  </w:style>
  <w:style w:type="character" w:customStyle="1" w:styleId="Heading7Char">
    <w:name w:val="Heading 7 Char"/>
    <w:link w:val="Heading7"/>
    <w:uiPriority w:val="9"/>
    <w:semiHidden/>
    <w:rsid w:val="00E94083"/>
    <w:rPr>
      <w:caps/>
      <w:color w:val="2E74B5"/>
      <w:spacing w:val="10"/>
    </w:rPr>
  </w:style>
  <w:style w:type="character" w:customStyle="1" w:styleId="Heading8Char">
    <w:name w:val="Heading 8 Char"/>
    <w:link w:val="Heading8"/>
    <w:uiPriority w:val="9"/>
    <w:semiHidden/>
    <w:rsid w:val="00E94083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E9408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4083"/>
    <w:rPr>
      <w:b/>
      <w:bCs/>
      <w:color w:val="2E74B5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94083"/>
    <w:pPr>
      <w:spacing w:before="0" w:after="0"/>
    </w:pPr>
    <w:rPr>
      <w:rFonts w:ascii="Calibri Light" w:eastAsia="SimSun" w:hAnsi="Calibri Light"/>
      <w:caps/>
      <w:color w:val="5B9BD5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E94083"/>
    <w:rPr>
      <w:rFonts w:ascii="Calibri Light" w:eastAsia="SimSun" w:hAnsi="Calibri Light" w:cs="Times New Roman"/>
      <w:caps/>
      <w:color w:val="5B9BD5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4083"/>
    <w:pPr>
      <w:spacing w:before="0" w:after="500" w:line="240" w:lineRule="auto"/>
    </w:pPr>
    <w:rPr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E94083"/>
    <w:rPr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E94083"/>
    <w:rPr>
      <w:b/>
      <w:bCs/>
    </w:rPr>
  </w:style>
  <w:style w:type="character" w:styleId="Emphasis">
    <w:name w:val="Emphasis"/>
    <w:uiPriority w:val="20"/>
    <w:qFormat/>
    <w:rsid w:val="00E94083"/>
    <w:rPr>
      <w:caps/>
      <w:color w:val="1F4D78"/>
      <w:spacing w:val="5"/>
    </w:rPr>
  </w:style>
  <w:style w:type="paragraph" w:styleId="NoSpacing">
    <w:name w:val="No Spacing"/>
    <w:uiPriority w:val="1"/>
    <w:qFormat/>
    <w:rsid w:val="00E94083"/>
    <w:pPr>
      <w:spacing w:before="100"/>
    </w:pPr>
  </w:style>
  <w:style w:type="paragraph" w:styleId="Quote">
    <w:name w:val="Quote"/>
    <w:basedOn w:val="Normal"/>
    <w:next w:val="Normal"/>
    <w:link w:val="QuoteChar"/>
    <w:uiPriority w:val="29"/>
    <w:qFormat/>
    <w:rsid w:val="00E94083"/>
    <w:rPr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E9408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4083"/>
    <w:pPr>
      <w:spacing w:before="240" w:after="240" w:line="240" w:lineRule="auto"/>
      <w:ind w:left="1080" w:right="1080"/>
      <w:jc w:val="center"/>
    </w:pPr>
    <w:rPr>
      <w:color w:val="5B9BD5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E94083"/>
    <w:rPr>
      <w:color w:val="5B9BD5"/>
      <w:sz w:val="24"/>
      <w:szCs w:val="24"/>
    </w:rPr>
  </w:style>
  <w:style w:type="character" w:styleId="SubtleEmphasis">
    <w:name w:val="Subtle Emphasis"/>
    <w:uiPriority w:val="19"/>
    <w:qFormat/>
    <w:rsid w:val="00E94083"/>
    <w:rPr>
      <w:i/>
      <w:iCs/>
      <w:color w:val="1F4D78"/>
    </w:rPr>
  </w:style>
  <w:style w:type="character" w:styleId="IntenseEmphasis">
    <w:name w:val="Intense Emphasis"/>
    <w:uiPriority w:val="21"/>
    <w:qFormat/>
    <w:rsid w:val="00E94083"/>
    <w:rPr>
      <w:b/>
      <w:bCs/>
      <w:caps/>
      <w:color w:val="1F4D78"/>
      <w:spacing w:val="10"/>
    </w:rPr>
  </w:style>
  <w:style w:type="character" w:styleId="SubtleReference">
    <w:name w:val="Subtle Reference"/>
    <w:uiPriority w:val="31"/>
    <w:qFormat/>
    <w:rsid w:val="00E94083"/>
    <w:rPr>
      <w:b/>
      <w:bCs/>
      <w:color w:val="5B9BD5"/>
    </w:rPr>
  </w:style>
  <w:style w:type="character" w:styleId="IntenseReference">
    <w:name w:val="Intense Reference"/>
    <w:uiPriority w:val="32"/>
    <w:qFormat/>
    <w:rsid w:val="00E94083"/>
    <w:rPr>
      <w:b/>
      <w:bCs/>
      <w:i/>
      <w:iCs/>
      <w:caps/>
      <w:color w:val="5B9BD5"/>
    </w:rPr>
  </w:style>
  <w:style w:type="character" w:styleId="BookTitle">
    <w:name w:val="Book Title"/>
    <w:uiPriority w:val="33"/>
    <w:qFormat/>
    <w:rsid w:val="00E9408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408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E940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4083"/>
  </w:style>
  <w:style w:type="paragraph" w:styleId="Footer">
    <w:name w:val="footer"/>
    <w:basedOn w:val="Normal"/>
    <w:link w:val="FooterChar"/>
    <w:uiPriority w:val="99"/>
    <w:unhideWhenUsed/>
    <w:rsid w:val="00E940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40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0D0D97-1B12-4B61-B38C-85D0231BB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3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 Motor Company</Company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th Weber</dc:creator>
  <cp:lastModifiedBy>Keith Weber</cp:lastModifiedBy>
  <cp:revision>8</cp:revision>
  <cp:lastPrinted>2014-02-14T15:01:00Z</cp:lastPrinted>
  <dcterms:created xsi:type="dcterms:W3CDTF">2015-12-09T19:42:00Z</dcterms:created>
  <dcterms:modified xsi:type="dcterms:W3CDTF">2017-09-11T16:36:00Z</dcterms:modified>
</cp:coreProperties>
</file>